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e51ea</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2f6ac7ea-6877-440b-96fc-82c7b0471214"/>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3cdf9a2-75b1-45c9-b6ff-6e4e967e5652"/>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1:26:46Z</dcterms:created>
  <dcterms:modified xsi:type="dcterms:W3CDTF">2023-07-24T11: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